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zerbaija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Azerbaijan received a score of 66.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Azerbaijan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zerbaijan received a score of</w:t>
      </w:r>
      <w:r>
        <w:t xml:space="preserve"> </w:t>
      </w:r>
      <w:r>
        <w:rPr>
          <w:b/>
          <w:bCs/>
        </w:rPr>
        <w:t xml:space="preserve">36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Azerbaijan received a score of 73.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Azerbaijan received a score of 64.4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Azerbaijan received a score of 8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Azerbaijan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Azerbaijan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Azerbaijan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Azerbaijan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Azerbaijan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Azerbaijan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Azerbaijan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Azerbaijan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Azerbaijan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Azerbaijan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Azerbaijan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Azerbaijan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9,201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1, 2002, 2003, 2004, 2005, 2008, 2010, 2011, 2012, 2013, 2014, 2015, 2016, 2017,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51CBB7-12B1-4557-B113-8A5CB89954B2}"/>
</file>

<file path=customXml/itemProps2.xml><?xml version="1.0" encoding="utf-8"?>
<ds:datastoreItem xmlns:ds="http://schemas.openxmlformats.org/officeDocument/2006/customXml" ds:itemID="{AA617344-88EF-4F12-B2AB-C1292347376B}"/>
</file>

<file path=customXml/itemProps3.xml><?xml version="1.0" encoding="utf-8"?>
<ds:datastoreItem xmlns:ds="http://schemas.openxmlformats.org/officeDocument/2006/customXml" ds:itemID="{88B91848-0C66-432C-B5DF-BB42A57ECE33}"/>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3:22:48Z</dcterms:created>
  <dcterms:modified xsi:type="dcterms:W3CDTF">2024-11-01T13:2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Azerbaijan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